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F7D2C9" w14:textId="174A8789" w:rsidR="003C6BE0" w:rsidRPr="003C6BE0" w:rsidRDefault="00485316" w:rsidP="003C6BE0">
      <w:pPr>
        <w:pStyle w:val="Titolo1"/>
        <w:shd w:val="clear" w:color="auto" w:fill="FFFFFF"/>
        <w:spacing w:before="161" w:after="161" w:line="360" w:lineRule="atLeast"/>
        <w:rPr>
          <w:rFonts w:ascii="Verdana" w:hAnsi="Verdana"/>
          <w:color w:val="282828"/>
          <w:sz w:val="36"/>
          <w:szCs w:val="36"/>
        </w:rPr>
      </w:pPr>
      <w:r>
        <w:rPr>
          <w:rFonts w:ascii="Verdana" w:hAnsi="Verdana"/>
          <w:b/>
          <w:bCs/>
          <w:color w:val="282828"/>
          <w:sz w:val="36"/>
          <w:szCs w:val="36"/>
        </w:rPr>
        <w:t xml:space="preserve">ECONOMIA E </w:t>
      </w:r>
      <w:r w:rsidR="003C6BE0">
        <w:rPr>
          <w:rFonts w:ascii="Verdana" w:hAnsi="Verdana"/>
          <w:b/>
          <w:bCs/>
          <w:color w:val="282828"/>
          <w:sz w:val="36"/>
          <w:szCs w:val="36"/>
        </w:rPr>
        <w:t xml:space="preserve">POLITICA ECONOMICA </w:t>
      </w:r>
      <w:r>
        <w:rPr>
          <w:rFonts w:ascii="Verdana" w:hAnsi="Verdana"/>
          <w:b/>
          <w:bCs/>
          <w:color w:val="282828"/>
          <w:sz w:val="36"/>
          <w:szCs w:val="36"/>
        </w:rPr>
        <w:t>INTERNAZIONALE</w:t>
      </w:r>
    </w:p>
    <w:p w14:paraId="11438504" w14:textId="77777777" w:rsidR="00147DA1" w:rsidRDefault="00147DA1" w:rsidP="003C6BE0">
      <w:pPr>
        <w:shd w:val="clear" w:color="auto" w:fill="FFFFFF"/>
        <w:spacing w:before="300" w:after="150" w:line="312" w:lineRule="atLeast"/>
        <w:outlineLvl w:val="2"/>
        <w:rPr>
          <w:rFonts w:ascii="Verdana" w:eastAsia="Times New Roman" w:hAnsi="Verdana" w:cs="Times New Roman"/>
          <w:color w:val="282828"/>
          <w:sz w:val="27"/>
          <w:szCs w:val="27"/>
          <w:lang w:eastAsia="it-IT"/>
        </w:rPr>
      </w:pPr>
    </w:p>
    <w:p w14:paraId="4FEDCD90" w14:textId="29F0ADAD" w:rsidR="003C6BE0" w:rsidRPr="003C6BE0" w:rsidRDefault="003C6BE0" w:rsidP="003C6BE0">
      <w:pPr>
        <w:shd w:val="clear" w:color="auto" w:fill="FFFFFF"/>
        <w:spacing w:before="300" w:after="150" w:line="312" w:lineRule="atLeast"/>
        <w:outlineLvl w:val="2"/>
        <w:rPr>
          <w:rFonts w:ascii="Verdana" w:eastAsia="Times New Roman" w:hAnsi="Verdana" w:cs="Times New Roman"/>
          <w:color w:val="282828"/>
          <w:sz w:val="27"/>
          <w:szCs w:val="27"/>
          <w:lang w:eastAsia="it-IT"/>
        </w:rPr>
      </w:pPr>
      <w:r w:rsidRPr="003C6BE0">
        <w:rPr>
          <w:rFonts w:ascii="Verdana" w:eastAsia="Times New Roman" w:hAnsi="Verdana" w:cs="Times New Roman"/>
          <w:color w:val="282828"/>
          <w:sz w:val="27"/>
          <w:szCs w:val="27"/>
          <w:lang w:eastAsia="it-IT"/>
        </w:rPr>
        <w:t>Obiettivi</w:t>
      </w:r>
    </w:p>
    <w:p w14:paraId="70F3EA5F" w14:textId="49F2E36F" w:rsidR="003C6BE0" w:rsidRPr="003C6BE0" w:rsidRDefault="003C6BE0" w:rsidP="00147DA1">
      <w:pPr>
        <w:shd w:val="clear" w:color="auto" w:fill="FFFFFF"/>
        <w:spacing w:after="150" w:line="240" w:lineRule="auto"/>
        <w:jc w:val="both"/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</w:pP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Il corso </w:t>
      </w:r>
      <w:r w:rsidR="00147DA1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mira a</w:t>
      </w:r>
      <w:r w:rsidR="00485316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 preparare i </w:t>
      </w:r>
      <w:r w:rsidR="00147DA1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suoi studenti </w:t>
      </w:r>
      <w:r w:rsidR="00485316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all’analisi della politica economica internazionale. In particolare, partendo da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l funzionamento dell’economia di un Paese nel suo complesso</w:t>
      </w:r>
      <w:r w:rsidR="00485316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,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 </w:t>
      </w:r>
      <w:r w:rsidR="00147DA1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si </w:t>
      </w:r>
      <w:r w:rsidR="00485316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studieranno le economie aperte e gli 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scambi internazionali</w:t>
      </w:r>
      <w:r w:rsidR="00485316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, in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 regime di cambi flessibili o fissi. </w:t>
      </w:r>
      <w:r w:rsidR="00036019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P</w:t>
      </w:r>
      <w:r w:rsidR="00036019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articolare </w:t>
      </w:r>
      <w:r w:rsidR="00036019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attenzione verrà posta a</w:t>
      </w:r>
      <w:r w:rsidR="00036019"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lle caratteristiche de</w:t>
      </w:r>
      <w:r w:rsidR="00036019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i </w:t>
      </w:r>
      <w:r w:rsidR="00036019"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mercat</w:t>
      </w:r>
      <w:r w:rsidR="00036019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i</w:t>
      </w:r>
      <w:r w:rsidR="00036019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,</w:t>
      </w:r>
      <w:r w:rsidR="00036019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 sia</w:t>
      </w:r>
      <w:r w:rsidR="00036019"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 dei beni </w:t>
      </w:r>
      <w:r w:rsidR="00036019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che </w:t>
      </w:r>
      <w:r w:rsidR="00036019"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finanziari</w:t>
      </w:r>
      <w:r w:rsidR="00036019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, approfondendone </w:t>
      </w:r>
      <w:r w:rsidR="00147DA1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l</w:t>
      </w:r>
      <w:r w:rsidR="00036019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e</w:t>
      </w:r>
      <w:r w:rsidR="00147DA1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 prospettiv</w:t>
      </w:r>
      <w:r w:rsidR="00036019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e</w:t>
      </w:r>
      <w:r w:rsidR="00147DA1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 di 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breve, medio e lungo periodo</w:t>
      </w:r>
      <w:r w:rsidR="00036019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.</w:t>
      </w:r>
      <w:r w:rsidR="00147DA1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 </w:t>
      </w:r>
      <w:r w:rsidR="00036019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Verrà anche approfondito il ruolo </w:t>
      </w:r>
      <w:r w:rsidR="00036019"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dall</w:t>
      </w:r>
      <w:r w:rsidR="00036019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e</w:t>
      </w:r>
      <w:r w:rsidR="00036019"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 politic</w:t>
      </w:r>
      <w:r w:rsidR="00036019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he</w:t>
      </w:r>
      <w:r w:rsidR="00036019"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 fiscal</w:t>
      </w:r>
      <w:r w:rsidR="00036019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i</w:t>
      </w:r>
      <w:r w:rsidR="00036019"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 monetari</w:t>
      </w:r>
      <w:r w:rsidR="00036019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e</w:t>
      </w:r>
      <w:r w:rsidR="00036019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,</w:t>
      </w:r>
      <w:r w:rsidR="00036019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 </w:t>
      </w:r>
      <w:r w:rsidR="00036019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con analisi degli</w:t>
      </w:r>
      <w:r w:rsidR="00147DA1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 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effetti </w:t>
      </w:r>
      <w:r w:rsidR="00147DA1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e </w:t>
      </w:r>
      <w:r w:rsidR="00036019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del</w:t>
      </w:r>
      <w:r w:rsidR="00147DA1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le conseguenze 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prodott</w:t>
      </w:r>
      <w:r w:rsidR="00147DA1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e</w:t>
      </w:r>
      <w:r w:rsidR="00036019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 da queste </w:t>
      </w:r>
      <w:r w:rsidR="00BC383E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sulle decisioni degli agenti economici</w:t>
      </w:r>
      <w:r w:rsidR="00147DA1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. Inoltre</w:t>
      </w:r>
      <w:r w:rsidR="00036019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,</w:t>
      </w:r>
      <w:r w:rsidR="00147DA1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 nel corso si </w:t>
      </w:r>
      <w:r w:rsidR="00BC383E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tratterà 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il ruolo svolto dalle aspettative degli agenti economici nella determinazione delle loro decisioni</w:t>
      </w:r>
      <w:r w:rsidR="00147DA1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,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 e </w:t>
      </w:r>
      <w:r w:rsidR="00147DA1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ci 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si sofferm</w:t>
      </w:r>
      <w:r w:rsidR="00147DA1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erà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 su temi di particolare </w:t>
      </w:r>
      <w:r w:rsidR="00147DA1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attualità 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quali la crisi economica e finanziaria mondiale e le sue ricadute sulla realtà europea e le scelte di politica monetaria e fiscale.</w:t>
      </w:r>
    </w:p>
    <w:p w14:paraId="58732F47" w14:textId="77777777" w:rsidR="003C6BE0" w:rsidRPr="003C6BE0" w:rsidRDefault="003C6BE0" w:rsidP="003C6BE0">
      <w:pPr>
        <w:shd w:val="clear" w:color="auto" w:fill="FFFFFF"/>
        <w:spacing w:before="300" w:after="150" w:line="312" w:lineRule="atLeast"/>
        <w:outlineLvl w:val="2"/>
        <w:rPr>
          <w:rFonts w:ascii="Verdana" w:eastAsia="Times New Roman" w:hAnsi="Verdana" w:cs="Times New Roman"/>
          <w:color w:val="282828"/>
          <w:sz w:val="27"/>
          <w:szCs w:val="27"/>
          <w:lang w:eastAsia="it-IT"/>
        </w:rPr>
      </w:pPr>
      <w:r w:rsidRPr="003C6BE0">
        <w:rPr>
          <w:rFonts w:ascii="Verdana" w:eastAsia="Times New Roman" w:hAnsi="Verdana" w:cs="Times New Roman"/>
          <w:color w:val="282828"/>
          <w:sz w:val="27"/>
          <w:szCs w:val="27"/>
          <w:lang w:eastAsia="it-IT"/>
        </w:rPr>
        <w:t>Prerequisiti</w:t>
      </w:r>
    </w:p>
    <w:p w14:paraId="34F97963" w14:textId="61B28E66" w:rsidR="00A70F73" w:rsidRPr="00A70F73" w:rsidRDefault="003C6BE0" w:rsidP="00A70F73">
      <w:pPr>
        <w:shd w:val="clear" w:color="auto" w:fill="FFFFFF"/>
        <w:spacing w:after="150" w:line="240" w:lineRule="auto"/>
        <w:jc w:val="both"/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</w:pP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Conoscenz</w:t>
      </w:r>
      <w:r w:rsidR="00147DA1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e di base di 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Macroeconomia e </w:t>
      </w:r>
      <w:r w:rsidR="00147DA1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di 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Politica economica. </w:t>
      </w:r>
      <w:r w:rsidR="00147DA1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C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onoscenz</w:t>
      </w:r>
      <w:r w:rsidR="00A70F73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e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 </w:t>
      </w:r>
      <w:r w:rsidR="00A70F73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elementari di algebra lineare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, capacità di </w:t>
      </w:r>
      <w:r w:rsidR="00A70F73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leggere 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grafici, nozioni elementare di analisi matematica (</w:t>
      </w:r>
      <w:r w:rsidR="00A70F73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in particolare 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derivate)</w:t>
      </w:r>
      <w:r w:rsidR="00A70F73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.</w:t>
      </w:r>
    </w:p>
    <w:p w14:paraId="7E808FF3" w14:textId="1A1BBB9F" w:rsidR="003C6BE0" w:rsidRPr="003C6BE0" w:rsidRDefault="003C6BE0" w:rsidP="003C6BE0">
      <w:pPr>
        <w:shd w:val="clear" w:color="auto" w:fill="FFFFFF"/>
        <w:spacing w:before="300" w:after="150" w:line="312" w:lineRule="atLeast"/>
        <w:outlineLvl w:val="2"/>
        <w:rPr>
          <w:rFonts w:ascii="Verdana" w:eastAsia="Times New Roman" w:hAnsi="Verdana" w:cs="Times New Roman"/>
          <w:color w:val="282828"/>
          <w:sz w:val="27"/>
          <w:szCs w:val="27"/>
          <w:lang w:eastAsia="it-IT"/>
        </w:rPr>
      </w:pPr>
      <w:r w:rsidRPr="003C6BE0">
        <w:rPr>
          <w:rFonts w:ascii="Verdana" w:eastAsia="Times New Roman" w:hAnsi="Verdana" w:cs="Times New Roman"/>
          <w:color w:val="282828"/>
          <w:sz w:val="27"/>
          <w:szCs w:val="27"/>
          <w:lang w:eastAsia="it-IT"/>
        </w:rPr>
        <w:t>Contenuti</w:t>
      </w:r>
    </w:p>
    <w:p w14:paraId="1E385B4F" w14:textId="77777777" w:rsidR="00A70F73" w:rsidRDefault="00A70F73" w:rsidP="003C6BE0">
      <w:pPr>
        <w:shd w:val="clear" w:color="auto" w:fill="FFFFFF"/>
        <w:spacing w:after="150" w:line="240" w:lineRule="auto"/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</w:pPr>
    </w:p>
    <w:p w14:paraId="5660318C" w14:textId="1F0F3E78" w:rsidR="00A70F73" w:rsidRDefault="003C6BE0" w:rsidP="00A70F73">
      <w:pPr>
        <w:shd w:val="clear" w:color="auto" w:fill="FFFFFF"/>
        <w:spacing w:after="150" w:line="240" w:lineRule="auto"/>
        <w:jc w:val="both"/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</w:pP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I blocco di lezioni (24 ore) MACROECONOMIA </w:t>
      </w:r>
      <w:r w:rsidR="00BC383E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E </w:t>
      </w:r>
      <w:r w:rsidR="00BC383E"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TASSI DI CAMBIO 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IN ECONOMIA APERTA</w:t>
      </w:r>
    </w:p>
    <w:p w14:paraId="38244C4C" w14:textId="77777777" w:rsidR="00A70F73" w:rsidRDefault="003C6BE0" w:rsidP="00A70F73">
      <w:pPr>
        <w:shd w:val="clear" w:color="auto" w:fill="FFFFFF"/>
        <w:spacing w:after="150" w:line="240" w:lineRule="auto"/>
        <w:jc w:val="both"/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</w:pP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br/>
        <w:t>Contabilità nazionale e bilancia dei pagamenti; Tassi di cambio e mercati valutari: un approccio di portafoglio; Moneta, tassi di interesse e tassi di cambio; Livello dei prezzi e tasso di cambio nel lungo periodo; Produzione e tasso di cambio nel breve periodo; Tassi di cambio fissi e interventi sul mercato dei cambi</w:t>
      </w:r>
    </w:p>
    <w:p w14:paraId="1FD54B1E" w14:textId="77777777" w:rsidR="00A70F73" w:rsidRDefault="003C6BE0" w:rsidP="00A70F73">
      <w:pPr>
        <w:shd w:val="clear" w:color="auto" w:fill="FFFFFF"/>
        <w:spacing w:after="150" w:line="240" w:lineRule="auto"/>
        <w:jc w:val="both"/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</w:pP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br/>
        <w:t>II blocco di lezioni (24 ore) ISTITUZIONI E MERCATI FINANZIARI</w:t>
      </w:r>
    </w:p>
    <w:p w14:paraId="251F4D4C" w14:textId="0B1985E0" w:rsidR="003C6BE0" w:rsidRPr="003C6BE0" w:rsidRDefault="003C6BE0" w:rsidP="00A70F73">
      <w:pPr>
        <w:shd w:val="clear" w:color="auto" w:fill="FFFFFF"/>
        <w:spacing w:after="150" w:line="240" w:lineRule="auto"/>
        <w:jc w:val="both"/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</w:pP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br/>
      </w:r>
      <w:r w:rsidR="004F27A1" w:rsidRPr="004772D4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Il coordinamento della politica economica a livello internazionale</w:t>
      </w:r>
      <w:r w:rsidR="004F27A1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;</w:t>
      </w:r>
      <w:r w:rsidR="004F27A1" w:rsidRPr="004772D4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 La globalizzazione finanziaria: opportunità e crisi</w:t>
      </w:r>
      <w:r w:rsidR="004F27A1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; 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Istituzioni Finanziarie; Banche e fondamenti dell’attività di gestione; I tassi di interesse e il loro ruolo nella valutazione; Le Banche Centrali; Mercati finanziari e tassi di interesse, Rischio e tassi di interesse; Mercati monetari, obbligazionari, azionari e mercato dei cambi</w:t>
      </w:r>
    </w:p>
    <w:p w14:paraId="6AAE5542" w14:textId="77777777" w:rsidR="00A70F73" w:rsidRDefault="00A70F73" w:rsidP="003C6BE0">
      <w:pPr>
        <w:shd w:val="clear" w:color="auto" w:fill="FFFFFF"/>
        <w:spacing w:before="300" w:after="150" w:line="312" w:lineRule="atLeast"/>
        <w:outlineLvl w:val="2"/>
        <w:rPr>
          <w:rFonts w:ascii="Verdana" w:eastAsia="Times New Roman" w:hAnsi="Verdana" w:cs="Times New Roman"/>
          <w:color w:val="282828"/>
          <w:sz w:val="27"/>
          <w:szCs w:val="27"/>
          <w:lang w:eastAsia="it-IT"/>
        </w:rPr>
      </w:pPr>
    </w:p>
    <w:p w14:paraId="3CE5255E" w14:textId="54AF787E" w:rsidR="003C6BE0" w:rsidRPr="003C6BE0" w:rsidRDefault="003C6BE0" w:rsidP="003C6BE0">
      <w:pPr>
        <w:shd w:val="clear" w:color="auto" w:fill="FFFFFF"/>
        <w:spacing w:before="300" w:after="150" w:line="312" w:lineRule="atLeast"/>
        <w:outlineLvl w:val="2"/>
        <w:rPr>
          <w:rFonts w:ascii="Verdana" w:eastAsia="Times New Roman" w:hAnsi="Verdana" w:cs="Times New Roman"/>
          <w:color w:val="282828"/>
          <w:sz w:val="27"/>
          <w:szCs w:val="27"/>
          <w:lang w:eastAsia="it-IT"/>
        </w:rPr>
      </w:pPr>
      <w:r w:rsidRPr="003C6BE0">
        <w:rPr>
          <w:rFonts w:ascii="Verdana" w:eastAsia="Times New Roman" w:hAnsi="Verdana" w:cs="Times New Roman"/>
          <w:color w:val="282828"/>
          <w:sz w:val="27"/>
          <w:szCs w:val="27"/>
          <w:lang w:eastAsia="it-IT"/>
        </w:rPr>
        <w:t>Metodi Didattici</w:t>
      </w:r>
    </w:p>
    <w:p w14:paraId="3DD748F0" w14:textId="399F35BD" w:rsidR="003C6BE0" w:rsidRPr="003C6BE0" w:rsidRDefault="003C6BE0" w:rsidP="003C6BE0">
      <w:pPr>
        <w:shd w:val="clear" w:color="auto" w:fill="FFFFFF"/>
        <w:spacing w:after="150" w:line="240" w:lineRule="auto"/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</w:pP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Il corso prevede lezioni frontali durante le quali verranno discussi i temi del programma ed esercitazioni nel corso delle quali si applicheranno, a casi concreti</w:t>
      </w:r>
      <w:r w:rsidR="00A70F73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,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 le nozioni apprese.</w:t>
      </w:r>
    </w:p>
    <w:p w14:paraId="0715E519" w14:textId="77777777" w:rsidR="003C6BE0" w:rsidRPr="003C6BE0" w:rsidRDefault="003C6BE0" w:rsidP="003C6BE0">
      <w:pPr>
        <w:shd w:val="clear" w:color="auto" w:fill="FFFFFF"/>
        <w:spacing w:before="300" w:after="150" w:line="312" w:lineRule="atLeast"/>
        <w:outlineLvl w:val="2"/>
        <w:rPr>
          <w:rFonts w:ascii="Verdana" w:eastAsia="Times New Roman" w:hAnsi="Verdana" w:cs="Times New Roman"/>
          <w:color w:val="282828"/>
          <w:sz w:val="27"/>
          <w:szCs w:val="27"/>
          <w:lang w:eastAsia="it-IT"/>
        </w:rPr>
      </w:pPr>
      <w:r w:rsidRPr="003C6BE0">
        <w:rPr>
          <w:rFonts w:ascii="Verdana" w:eastAsia="Times New Roman" w:hAnsi="Verdana" w:cs="Times New Roman"/>
          <w:color w:val="282828"/>
          <w:sz w:val="27"/>
          <w:szCs w:val="27"/>
          <w:lang w:eastAsia="it-IT"/>
        </w:rPr>
        <w:lastRenderedPageBreak/>
        <w:t>Verifica dell'apprendimento</w:t>
      </w:r>
    </w:p>
    <w:p w14:paraId="77A29E87" w14:textId="77777777" w:rsidR="00A70F73" w:rsidRDefault="003C6BE0" w:rsidP="00A70F73">
      <w:pPr>
        <w:shd w:val="clear" w:color="auto" w:fill="FFFFFF"/>
        <w:spacing w:after="150" w:line="240" w:lineRule="auto"/>
        <w:jc w:val="both"/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</w:pP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La verifica si basa su una prova scritta strutturata al fine di valutare </w:t>
      </w:r>
      <w:r w:rsidR="00A70F73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l’adeguato 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conseguimento da parte dello studente degli obiettivi formativi. Per valutare l’acquisizione e la profondità di apprendimento delle conoscenze teoriche generali, sono contemplate nel compito scritto delle domande aperte </w:t>
      </w:r>
      <w:r w:rsidR="00A70F73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e chiuse 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sugli argomenti del programma</w:t>
      </w:r>
      <w:r w:rsidR="00A70F73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. N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el rispondere</w:t>
      </w:r>
      <w:r w:rsidR="00A70F73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,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 gli studenti dovranno dar prova di saper esporre i concetti fondamentali appresi durante il loro studio. </w:t>
      </w:r>
      <w:r w:rsidR="00A70F73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Al fine di 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valutare la capacità degli studenti di applicare i modelli economici trattati a lezione e nei testi suggeriti per la preparazione, </w:t>
      </w:r>
      <w:r w:rsidR="00A70F73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potranno anche essere incluse 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domande </w:t>
      </w:r>
      <w:r w:rsidR="00A70F73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di 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carattere analitico. </w:t>
      </w:r>
    </w:p>
    <w:p w14:paraId="23FFDB2C" w14:textId="77777777" w:rsidR="00A70F73" w:rsidRDefault="003C6BE0" w:rsidP="00A70F73">
      <w:pPr>
        <w:shd w:val="clear" w:color="auto" w:fill="FFFFFF"/>
        <w:spacing w:after="150" w:line="240" w:lineRule="auto"/>
        <w:jc w:val="both"/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</w:pP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La prova scritta si compone comunque di </w:t>
      </w:r>
      <w:r w:rsidR="00A70F73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dieci 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domande; ad ogni domanda sono allocati un massimo di </w:t>
      </w:r>
      <w:r w:rsidR="00A70F73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3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 punti-voto, per un totale complessivo di 3</w:t>
      </w:r>
      <w:r w:rsidR="00A70F73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0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. </w:t>
      </w:r>
      <w:r w:rsidR="00A70F73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Eventuale 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lode può essere assegnata se lo studente mostra di essere in grado</w:t>
      </w:r>
      <w:r w:rsidR="00A70F73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 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di approfondire le tematiche trattate anche </w:t>
      </w:r>
      <w:r w:rsidR="00A70F73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oltre 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quanto esposto nei testi di riferimento e nei materiali presentati a lezione. Il tempo assegnato per il completamento della prova è di 1 ora e 30 minuti. Non è </w:t>
      </w:r>
      <w:r w:rsidR="00A70F73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permesso 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durante la prova l’uso di appunti o testi pertinenti alla preparazione, né di supporti informatici (quali ad esempio smartphone, tablet, pc, ecc.).</w:t>
      </w:r>
    </w:p>
    <w:p w14:paraId="27143D20" w14:textId="77777777" w:rsidR="00A70F73" w:rsidRDefault="003C6BE0" w:rsidP="00A70F73">
      <w:pPr>
        <w:shd w:val="clear" w:color="auto" w:fill="FFFFFF"/>
        <w:spacing w:after="150" w:line="240" w:lineRule="auto"/>
        <w:jc w:val="both"/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</w:pP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Se il docente lo ritiene opportuno, per valutare meglio la preparazione, può anche essere svolto un colloquio orale. La votazione assegnata al colloquio orale viene espressa in trentesimi e fa media con quella della prova scritta (con eguale ponderazione) ai fini della votazione finale.</w:t>
      </w:r>
    </w:p>
    <w:p w14:paraId="6E02B59D" w14:textId="7DEADFA5" w:rsidR="003C6BE0" w:rsidRPr="003C6BE0" w:rsidRDefault="003C6BE0" w:rsidP="00A70F73">
      <w:pPr>
        <w:shd w:val="clear" w:color="auto" w:fill="FFFFFF"/>
        <w:spacing w:after="150" w:line="240" w:lineRule="auto"/>
        <w:jc w:val="both"/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</w:pP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Il docente </w:t>
      </w:r>
      <w:r w:rsidR="00A70F73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potrà 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proporre agli studenti una prova intercorso</w:t>
      </w:r>
      <w:r w:rsidR="00A70F73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 facoltativa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, da svolgersi orientativamente a meta del semestre di lezione, in cui vengono somministrate domande sul programma svolto sino a quel punto.</w:t>
      </w:r>
      <w:r w:rsidR="00A70F73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 Gli studenti potranno quindi completare l’esame con una prova orale sul resto del programma. 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Il voto finale sarà determinato come media tra il voto della prova intercorso e quella finale.</w:t>
      </w:r>
    </w:p>
    <w:p w14:paraId="3771BA8D" w14:textId="77777777" w:rsidR="00A70F73" w:rsidRDefault="00A70F73" w:rsidP="003C6BE0">
      <w:pPr>
        <w:shd w:val="clear" w:color="auto" w:fill="FFFFFF"/>
        <w:spacing w:before="300" w:after="150" w:line="312" w:lineRule="atLeast"/>
        <w:outlineLvl w:val="2"/>
        <w:rPr>
          <w:rFonts w:ascii="Verdana" w:eastAsia="Times New Roman" w:hAnsi="Verdana" w:cs="Times New Roman"/>
          <w:color w:val="282828"/>
          <w:sz w:val="27"/>
          <w:szCs w:val="27"/>
          <w:lang w:eastAsia="it-IT"/>
        </w:rPr>
      </w:pPr>
    </w:p>
    <w:p w14:paraId="78FE3773" w14:textId="3692C3E3" w:rsidR="003C6BE0" w:rsidRPr="003C6BE0" w:rsidRDefault="003C6BE0" w:rsidP="003C6BE0">
      <w:pPr>
        <w:shd w:val="clear" w:color="auto" w:fill="FFFFFF"/>
        <w:spacing w:before="300" w:after="150" w:line="312" w:lineRule="atLeast"/>
        <w:outlineLvl w:val="2"/>
        <w:rPr>
          <w:rFonts w:ascii="Verdana" w:eastAsia="Times New Roman" w:hAnsi="Verdana" w:cs="Times New Roman"/>
          <w:color w:val="282828"/>
          <w:sz w:val="27"/>
          <w:szCs w:val="27"/>
          <w:lang w:eastAsia="it-IT"/>
        </w:rPr>
      </w:pPr>
      <w:r w:rsidRPr="003C6BE0">
        <w:rPr>
          <w:rFonts w:ascii="Verdana" w:eastAsia="Times New Roman" w:hAnsi="Verdana" w:cs="Times New Roman"/>
          <w:color w:val="282828"/>
          <w:sz w:val="27"/>
          <w:szCs w:val="27"/>
          <w:lang w:eastAsia="it-IT"/>
        </w:rPr>
        <w:t>Testi</w:t>
      </w:r>
    </w:p>
    <w:p w14:paraId="39DAB7F6" w14:textId="77777777" w:rsidR="00A70F73" w:rsidRDefault="003C6BE0" w:rsidP="003C6BE0">
      <w:pPr>
        <w:shd w:val="clear" w:color="auto" w:fill="FFFFFF"/>
        <w:spacing w:after="150" w:line="240" w:lineRule="auto"/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</w:pP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Krugman P.</w:t>
      </w:r>
      <w:r w:rsidR="00A70F73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,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 </w:t>
      </w:r>
      <w:proofErr w:type="spellStart"/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Obstfeld</w:t>
      </w:r>
      <w:proofErr w:type="spellEnd"/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 M.</w:t>
      </w:r>
      <w:r w:rsidR="00A70F73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, </w:t>
      </w:r>
      <w:proofErr w:type="spellStart"/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Melitz</w:t>
      </w:r>
      <w:proofErr w:type="spellEnd"/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 xml:space="preserve"> M.J., Economia internazionale 2 – 11a ed</w:t>
      </w:r>
      <w:r w:rsidR="00A70F73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.</w:t>
      </w: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, Pearson</w:t>
      </w:r>
    </w:p>
    <w:p w14:paraId="4A8D9F29" w14:textId="77777777" w:rsidR="00A70F73" w:rsidRDefault="00A70F73" w:rsidP="003C6BE0">
      <w:pPr>
        <w:shd w:val="clear" w:color="auto" w:fill="FFFFFF"/>
        <w:spacing w:before="300" w:after="150" w:line="312" w:lineRule="atLeast"/>
        <w:outlineLvl w:val="2"/>
        <w:rPr>
          <w:rFonts w:ascii="Verdana" w:eastAsia="Times New Roman" w:hAnsi="Verdana" w:cs="Times New Roman"/>
          <w:color w:val="282828"/>
          <w:sz w:val="27"/>
          <w:szCs w:val="27"/>
          <w:lang w:eastAsia="it-IT"/>
        </w:rPr>
      </w:pPr>
    </w:p>
    <w:p w14:paraId="29B98635" w14:textId="16D027A5" w:rsidR="003C6BE0" w:rsidRPr="003C6BE0" w:rsidRDefault="003C6BE0" w:rsidP="003C6BE0">
      <w:pPr>
        <w:shd w:val="clear" w:color="auto" w:fill="FFFFFF"/>
        <w:spacing w:before="300" w:after="150" w:line="312" w:lineRule="atLeast"/>
        <w:outlineLvl w:val="2"/>
        <w:rPr>
          <w:rFonts w:ascii="Verdana" w:eastAsia="Times New Roman" w:hAnsi="Verdana" w:cs="Times New Roman"/>
          <w:color w:val="282828"/>
          <w:sz w:val="27"/>
          <w:szCs w:val="27"/>
          <w:lang w:eastAsia="it-IT"/>
        </w:rPr>
      </w:pPr>
      <w:r w:rsidRPr="003C6BE0">
        <w:rPr>
          <w:rFonts w:ascii="Verdana" w:eastAsia="Times New Roman" w:hAnsi="Verdana" w:cs="Times New Roman"/>
          <w:color w:val="282828"/>
          <w:sz w:val="27"/>
          <w:szCs w:val="27"/>
          <w:lang w:eastAsia="it-IT"/>
        </w:rPr>
        <w:t>Altre Informazioni</w:t>
      </w:r>
    </w:p>
    <w:p w14:paraId="123ACEFA" w14:textId="57E99DE1" w:rsidR="003C6BE0" w:rsidRPr="003C6BE0" w:rsidRDefault="003C6BE0" w:rsidP="003C6BE0">
      <w:pPr>
        <w:shd w:val="clear" w:color="auto" w:fill="FFFFFF"/>
        <w:spacing w:line="240" w:lineRule="auto"/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</w:pPr>
      <w:r w:rsidRPr="003C6BE0">
        <w:rPr>
          <w:rFonts w:ascii="Verdana" w:eastAsia="Times New Roman" w:hAnsi="Verdana" w:cs="Times New Roman"/>
          <w:color w:val="282828"/>
          <w:sz w:val="21"/>
          <w:szCs w:val="21"/>
          <w:lang w:eastAsia="it-IT"/>
        </w:rPr>
        <w:t>Propedeuticità: Istituzioni di Economia</w:t>
      </w:r>
    </w:p>
    <w:sectPr w:rsidR="003C6BE0" w:rsidRPr="003C6BE0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xsTQzNrM0NTAytTRV0lEKTi0uzszPAykwqgUAfqo2SCwAAAA="/>
  </w:docVars>
  <w:rsids>
    <w:rsidRoot w:val="003C6BE0"/>
    <w:rsid w:val="00036019"/>
    <w:rsid w:val="00147DA1"/>
    <w:rsid w:val="003C6BE0"/>
    <w:rsid w:val="00485316"/>
    <w:rsid w:val="004F27A1"/>
    <w:rsid w:val="0065537B"/>
    <w:rsid w:val="00A70F73"/>
    <w:rsid w:val="00BC383E"/>
    <w:rsid w:val="00E23576"/>
    <w:rsid w:val="00EA3E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4240DB"/>
  <w15:chartTrackingRefBased/>
  <w15:docId w15:val="{28B27E9A-5657-4E95-89A1-7A3E6E46D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3C6BE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olo3">
    <w:name w:val="heading 3"/>
    <w:basedOn w:val="Normale"/>
    <w:link w:val="Titolo3Carattere"/>
    <w:uiPriority w:val="9"/>
    <w:qFormat/>
    <w:rsid w:val="003C6BE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3Carattere">
    <w:name w:val="Titolo 3 Carattere"/>
    <w:basedOn w:val="Carpredefinitoparagrafo"/>
    <w:link w:val="Titolo3"/>
    <w:uiPriority w:val="9"/>
    <w:rsid w:val="003C6BE0"/>
    <w:rPr>
      <w:rFonts w:ascii="Times New Roman" w:eastAsia="Times New Roman" w:hAnsi="Times New Roman" w:cs="Times New Roman"/>
      <w:b/>
      <w:bCs/>
      <w:sz w:val="27"/>
      <w:szCs w:val="27"/>
      <w:lang w:eastAsia="it-IT"/>
    </w:rPr>
  </w:style>
  <w:style w:type="paragraph" w:styleId="NormaleWeb">
    <w:name w:val="Normal (Web)"/>
    <w:basedOn w:val="Normale"/>
    <w:uiPriority w:val="99"/>
    <w:semiHidden/>
    <w:unhideWhenUsed/>
    <w:rsid w:val="003C6B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Titolo1Carattere">
    <w:name w:val="Titolo 1 Carattere"/>
    <w:basedOn w:val="Carpredefinitoparagrafo"/>
    <w:link w:val="Titolo1"/>
    <w:uiPriority w:val="9"/>
    <w:rsid w:val="003C6BE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730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8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71956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78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78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680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732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915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423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43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658</Words>
  <Characters>3756</Characters>
  <Application>Microsoft Office Word</Application>
  <DocSecurity>0</DocSecurity>
  <Lines>31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CENZO ALFANO</dc:creator>
  <cp:keywords/>
  <dc:description/>
  <cp:lastModifiedBy>VINCENZO ALFANO</cp:lastModifiedBy>
  <cp:revision>3</cp:revision>
  <dcterms:created xsi:type="dcterms:W3CDTF">2023-02-17T09:36:00Z</dcterms:created>
  <dcterms:modified xsi:type="dcterms:W3CDTF">2023-02-17T10:56:00Z</dcterms:modified>
</cp:coreProperties>
</file>